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2A572" w14:textId="5CCA860A" w:rsidR="00835544" w:rsidRDefault="004A4117">
      <w:r>
        <w:rPr>
          <w:noProof/>
        </w:rPr>
        <w:drawing>
          <wp:inline distT="0" distB="0" distL="0" distR="0" wp14:anchorId="658AC065" wp14:editId="12275578">
            <wp:extent cx="6270883" cy="46291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4"/>
                    <a:srcRect r="25321" b="1994"/>
                    <a:stretch/>
                  </pic:blipFill>
                  <pic:spPr bwMode="auto">
                    <a:xfrm>
                      <a:off x="0" y="0"/>
                      <a:ext cx="6278819" cy="4635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8506F2" w14:textId="6A685F88" w:rsidR="004A4117" w:rsidRDefault="004A4117"/>
    <w:p w14:paraId="4125DAA5" w14:textId="30556E89" w:rsidR="004A4117" w:rsidRDefault="004A4117">
      <w:r>
        <w:t>Example of adding 333 and greeting hello world to bottom of the page</w:t>
      </w:r>
    </w:p>
    <w:p w14:paraId="39A68AA4" w14:textId="339DFA4E" w:rsidR="004A4117" w:rsidRDefault="004A4117">
      <w:r>
        <w:rPr>
          <w:noProof/>
        </w:rPr>
        <w:lastRenderedPageBreak/>
        <w:drawing>
          <wp:inline distT="0" distB="0" distL="0" distR="0" wp14:anchorId="4E985475" wp14:editId="0CB6D308">
            <wp:extent cx="6981825" cy="5282634"/>
            <wp:effectExtent l="0" t="0" r="0" b="0"/>
            <wp:docPr id="2" name="Picture 2" descr="A picture containing text, monitor, screensho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onitor, screenshot, black&#10;&#10;Description automatically generated"/>
                    <pic:cNvPicPr/>
                  </pic:nvPicPr>
                  <pic:blipFill rotWithShape="1">
                    <a:blip r:embed="rId5"/>
                    <a:srcRect r="33494" b="10541"/>
                    <a:stretch/>
                  </pic:blipFill>
                  <pic:spPr bwMode="auto">
                    <a:xfrm>
                      <a:off x="0" y="0"/>
                      <a:ext cx="6990141" cy="52889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A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DAwMzexMDO3NDFU0lEKTi0uzszPAykwrAUAbuTcsiwAAAA="/>
  </w:docVars>
  <w:rsids>
    <w:rsidRoot w:val="004A4117"/>
    <w:rsid w:val="00352B11"/>
    <w:rsid w:val="004A4117"/>
    <w:rsid w:val="00D37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990EA"/>
  <w15:chartTrackingRefBased/>
  <w15:docId w15:val="{5BC861CF-AFAC-46CB-A97A-377DFD9A8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lito Ocampo</dc:creator>
  <cp:keywords/>
  <dc:description/>
  <cp:lastModifiedBy>Joselito Ocampo</cp:lastModifiedBy>
  <cp:revision>1</cp:revision>
  <dcterms:created xsi:type="dcterms:W3CDTF">2021-07-20T18:41:00Z</dcterms:created>
  <dcterms:modified xsi:type="dcterms:W3CDTF">2021-07-20T18:44:00Z</dcterms:modified>
</cp:coreProperties>
</file>